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E90F58" w14:textId="77777777" w:rsidR="00316846" w:rsidRDefault="00C24CF3">
      <w:r>
        <w:t>Report for Final Project template</w:t>
      </w:r>
    </w:p>
    <w:p w14:paraId="43FE90E3" w14:textId="77777777" w:rsidR="00956297" w:rsidRDefault="00956297">
      <w:r>
        <w:t>____________________________________________________________________________________</w:t>
      </w:r>
    </w:p>
    <w:p w14:paraId="1809404A" w14:textId="77777777" w:rsidR="00956297" w:rsidRDefault="00956297">
      <w:r>
        <w:t>Title of the Project:</w:t>
      </w:r>
    </w:p>
    <w:p w14:paraId="35F418F8" w14:textId="77777777" w:rsidR="00956297" w:rsidRDefault="00956297">
      <w:r>
        <w:t>Name of the students:</w:t>
      </w:r>
    </w:p>
    <w:p w14:paraId="706EC3DF" w14:textId="77777777" w:rsidR="00956297" w:rsidRDefault="00956297" w:rsidP="00956297">
      <w:pPr>
        <w:pStyle w:val="ListParagraph"/>
        <w:numPr>
          <w:ilvl w:val="0"/>
          <w:numId w:val="1"/>
        </w:numPr>
      </w:pPr>
      <w:r>
        <w:t>Introduction:</w:t>
      </w:r>
    </w:p>
    <w:p w14:paraId="645D43C9" w14:textId="77777777" w:rsidR="00956297" w:rsidRDefault="00956297" w:rsidP="00956297">
      <w:pPr>
        <w:pStyle w:val="ListParagraph"/>
        <w:ind w:left="1080"/>
      </w:pPr>
    </w:p>
    <w:p w14:paraId="68FE66EF" w14:textId="278387AF" w:rsidR="00956297" w:rsidRDefault="004D4A74" w:rsidP="00956297">
      <w:pPr>
        <w:pStyle w:val="ListParagraph"/>
        <w:ind w:left="1080"/>
      </w:pPr>
      <w:r>
        <w:t xml:space="preserve">Motivation: why do you </w:t>
      </w:r>
      <w:r w:rsidR="00956297">
        <w:t>choose this</w:t>
      </w:r>
      <w:r w:rsidR="00C24CF3">
        <w:t xml:space="preserve"> problem and this</w:t>
      </w:r>
      <w:r w:rsidR="00956297">
        <w:t xml:space="preserve"> domai</w:t>
      </w:r>
      <w:r w:rsidR="002740AC">
        <w:t>n? The importance of t</w:t>
      </w:r>
      <w:r w:rsidR="00CF621F">
        <w:t>he application</w:t>
      </w:r>
      <w:r w:rsidR="00956297">
        <w:t>.</w:t>
      </w:r>
    </w:p>
    <w:p w14:paraId="02BFD4C4" w14:textId="77777777" w:rsidR="00956297" w:rsidRDefault="002740AC" w:rsidP="00956297">
      <w:pPr>
        <w:pStyle w:val="ListParagraph"/>
        <w:ind w:left="1080"/>
      </w:pPr>
      <w:r>
        <w:t>Describe the application</w:t>
      </w:r>
      <w:r w:rsidR="00956297">
        <w:t>.</w:t>
      </w:r>
    </w:p>
    <w:p w14:paraId="145212EF" w14:textId="77777777" w:rsidR="00956297" w:rsidRDefault="00956297" w:rsidP="00956297">
      <w:pPr>
        <w:pStyle w:val="ListParagraph"/>
        <w:ind w:left="1080"/>
      </w:pPr>
      <w:r>
        <w:t>Describe the overall organization of</w:t>
      </w:r>
      <w:r w:rsidR="00C24CF3">
        <w:t xml:space="preserve"> the report and task assignment for each team member</w:t>
      </w:r>
    </w:p>
    <w:p w14:paraId="2BAD295A" w14:textId="77777777" w:rsidR="00956297" w:rsidRDefault="00956297" w:rsidP="00956297">
      <w:pPr>
        <w:pStyle w:val="ListParagraph"/>
        <w:ind w:left="1080"/>
      </w:pPr>
    </w:p>
    <w:p w14:paraId="2D1839F6" w14:textId="77777777" w:rsidR="00956297" w:rsidRDefault="002740AC" w:rsidP="00956297">
      <w:pPr>
        <w:pStyle w:val="ListParagraph"/>
        <w:numPr>
          <w:ilvl w:val="0"/>
          <w:numId w:val="1"/>
        </w:numPr>
      </w:pPr>
      <w:r>
        <w:t>Our Implementation</w:t>
      </w:r>
    </w:p>
    <w:p w14:paraId="15746B29" w14:textId="77777777" w:rsidR="00956297" w:rsidRDefault="00956297" w:rsidP="00956297">
      <w:pPr>
        <w:pStyle w:val="ListParagraph"/>
      </w:pPr>
    </w:p>
    <w:p w14:paraId="2E3FC0BD" w14:textId="77777777" w:rsidR="00956297" w:rsidRDefault="00CB3595" w:rsidP="00956297">
      <w:pPr>
        <w:pStyle w:val="ListParagraph"/>
        <w:numPr>
          <w:ilvl w:val="1"/>
          <w:numId w:val="1"/>
        </w:numPr>
      </w:pPr>
      <w:r>
        <w:t xml:space="preserve">Description </w:t>
      </w:r>
      <w:r w:rsidR="002740AC">
        <w:t>of the system architecture</w:t>
      </w:r>
    </w:p>
    <w:p w14:paraId="5ED1D904" w14:textId="77777777" w:rsidR="002740AC" w:rsidRDefault="002740AC" w:rsidP="00956297">
      <w:pPr>
        <w:pStyle w:val="ListParagraph"/>
        <w:numPr>
          <w:ilvl w:val="1"/>
          <w:numId w:val="1"/>
        </w:numPr>
      </w:pPr>
      <w:r>
        <w:t>Description of the dataset</w:t>
      </w:r>
    </w:p>
    <w:p w14:paraId="337F5DCC" w14:textId="7BF90190" w:rsidR="002740AC" w:rsidRDefault="002740AC" w:rsidP="00CB3595">
      <w:pPr>
        <w:pStyle w:val="ListParagraph"/>
        <w:numPr>
          <w:ilvl w:val="1"/>
          <w:numId w:val="1"/>
        </w:numPr>
      </w:pPr>
      <w:r>
        <w:t xml:space="preserve">ER diagram (final version from </w:t>
      </w:r>
      <w:r w:rsidR="00CF621F">
        <w:t xml:space="preserve">the </w:t>
      </w:r>
      <w:r>
        <w:t>previous checkpoint copied here)</w:t>
      </w:r>
    </w:p>
    <w:p w14:paraId="383E31CD" w14:textId="1ABDEBF9" w:rsidR="002740AC" w:rsidRDefault="002740AC" w:rsidP="00CB3595">
      <w:pPr>
        <w:pStyle w:val="ListParagraph"/>
        <w:numPr>
          <w:ilvl w:val="1"/>
          <w:numId w:val="1"/>
        </w:numPr>
      </w:pPr>
      <w:r>
        <w:t xml:space="preserve">Relational model (final version from </w:t>
      </w:r>
      <w:r w:rsidR="00CF621F">
        <w:t xml:space="preserve">the </w:t>
      </w:r>
      <w:r>
        <w:t>previous checkpoint copied here)</w:t>
      </w:r>
    </w:p>
    <w:p w14:paraId="45096562" w14:textId="77777777" w:rsidR="00CB3595" w:rsidRDefault="00CB3595" w:rsidP="00CB3595">
      <w:pPr>
        <w:pStyle w:val="ListParagraph"/>
        <w:numPr>
          <w:ilvl w:val="1"/>
          <w:numId w:val="1"/>
        </w:numPr>
      </w:pPr>
      <w:r>
        <w:t>Implementation: description of the prototype</w:t>
      </w:r>
    </w:p>
    <w:p w14:paraId="14832743" w14:textId="03127046" w:rsidR="00CB3595" w:rsidRDefault="002740AC" w:rsidP="00CB3595">
      <w:pPr>
        <w:pStyle w:val="ListParagraph"/>
        <w:numPr>
          <w:ilvl w:val="1"/>
          <w:numId w:val="1"/>
        </w:numPr>
      </w:pPr>
      <w:r>
        <w:t>Evaluation</w:t>
      </w:r>
      <w:r w:rsidR="006F1C5F">
        <w:t>: describe how you test your application (</w:t>
      </w:r>
      <w:bookmarkStart w:id="0" w:name="_GoBack"/>
      <w:bookmarkEnd w:id="0"/>
      <w:proofErr w:type="spellStart"/>
      <w:r w:rsidR="006F1C5F">
        <w:t>e.g</w:t>
      </w:r>
      <w:proofErr w:type="spellEnd"/>
      <w:r w:rsidR="00CF621F">
        <w:t>,</w:t>
      </w:r>
      <w:r w:rsidR="006F1C5F">
        <w:t xml:space="preserve"> create testing scenarios or queries or something else, running your application through these scenarios/queries/etc.., checking the returned results and see how the results make sense or not).</w:t>
      </w:r>
    </w:p>
    <w:p w14:paraId="0685F3D5" w14:textId="77777777" w:rsidR="002740AC" w:rsidRDefault="002740AC" w:rsidP="002740AC">
      <w:pPr>
        <w:pStyle w:val="ListParagraph"/>
        <w:ind w:left="1080"/>
      </w:pPr>
    </w:p>
    <w:p w14:paraId="5BE7F896" w14:textId="77777777" w:rsidR="00956297" w:rsidRDefault="00956297" w:rsidP="00956297">
      <w:pPr>
        <w:pStyle w:val="ListParagraph"/>
        <w:numPr>
          <w:ilvl w:val="0"/>
          <w:numId w:val="1"/>
        </w:numPr>
      </w:pPr>
      <w:r>
        <w:t>Conclusion</w:t>
      </w:r>
    </w:p>
    <w:p w14:paraId="6D3873E6" w14:textId="77777777" w:rsidR="00956297" w:rsidRPr="006F1C5F" w:rsidRDefault="00956297" w:rsidP="00956297">
      <w:pPr>
        <w:pStyle w:val="ListParagraph"/>
        <w:rPr>
          <w:lang w:eastAsia="zh-CN"/>
        </w:rPr>
      </w:pPr>
      <w:r w:rsidRPr="006F1C5F">
        <w:t>What do you learn from this project (both interesting and uninteresting points)?</w:t>
      </w:r>
      <w:r w:rsidR="003B5D21" w:rsidRPr="006F1C5F">
        <w:rPr>
          <w:rFonts w:hint="eastAsia"/>
          <w:lang w:eastAsia="zh-CN"/>
        </w:rPr>
        <w:t xml:space="preserve">  </w:t>
      </w:r>
      <w:r w:rsidR="003B5D21" w:rsidRPr="006F1C5F">
        <w:rPr>
          <w:lang w:eastAsia="zh-CN"/>
        </w:rPr>
        <w:t xml:space="preserve">Have you found any relevant database knowledge you have learned in this course helpful and have you encountered any database relevant issues that have been discussed in this course? </w:t>
      </w:r>
    </w:p>
    <w:p w14:paraId="29C31D7E" w14:textId="77777777" w:rsidR="00956297" w:rsidRDefault="00956297" w:rsidP="00956297">
      <w:pPr>
        <w:pStyle w:val="ListParagraph"/>
      </w:pPr>
    </w:p>
    <w:p w14:paraId="3D4F23A5" w14:textId="77777777" w:rsidR="00956297" w:rsidRDefault="00956297" w:rsidP="00956297">
      <w:pPr>
        <w:pStyle w:val="ListParagraph"/>
        <w:numPr>
          <w:ilvl w:val="0"/>
          <w:numId w:val="1"/>
        </w:numPr>
      </w:pPr>
      <w:r>
        <w:t>References (if any)</w:t>
      </w:r>
    </w:p>
    <w:p w14:paraId="2017459D" w14:textId="77777777" w:rsidR="00956297" w:rsidRDefault="00956297"/>
    <w:p w14:paraId="37D65541" w14:textId="77777777" w:rsidR="00956297" w:rsidRDefault="00956297"/>
    <w:p w14:paraId="34916173" w14:textId="77777777" w:rsidR="00956297" w:rsidRDefault="00956297"/>
    <w:p w14:paraId="48545384" w14:textId="77777777" w:rsidR="00956297" w:rsidRDefault="00956297"/>
    <w:sectPr w:rsidR="009562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7061B6"/>
    <w:multiLevelType w:val="multilevel"/>
    <w:tmpl w:val="52722EDA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BkqZmhmYGZqYmRko6SsGpxcWZ+XkgBYa1ABr5OYcsAAAA"/>
  </w:docVars>
  <w:rsids>
    <w:rsidRoot w:val="00956297"/>
    <w:rsid w:val="00195886"/>
    <w:rsid w:val="00251D82"/>
    <w:rsid w:val="002740AC"/>
    <w:rsid w:val="00316846"/>
    <w:rsid w:val="003B5D21"/>
    <w:rsid w:val="004D4A74"/>
    <w:rsid w:val="006219D8"/>
    <w:rsid w:val="006F1C5F"/>
    <w:rsid w:val="00956297"/>
    <w:rsid w:val="00C24CF3"/>
    <w:rsid w:val="00CB3595"/>
    <w:rsid w:val="00CF621F"/>
    <w:rsid w:val="00F60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A479C27"/>
  <w15:docId w15:val="{F7013577-18D7-4D53-9E08-627814F07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629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B5D21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5D2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5D2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5D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5D2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5D21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D2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-Whitewater</Company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dc:description/>
  <cp:lastModifiedBy>Hien Nguyen</cp:lastModifiedBy>
  <cp:revision>6</cp:revision>
  <dcterms:created xsi:type="dcterms:W3CDTF">2016-11-19T00:58:00Z</dcterms:created>
  <dcterms:modified xsi:type="dcterms:W3CDTF">2020-05-31T15:43:00Z</dcterms:modified>
</cp:coreProperties>
</file>